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hriscia McCu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hrisc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u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4 Newport Court,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mccune62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2214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